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FDFA5" w14:textId="7016EE60" w:rsidR="00026C14" w:rsidRDefault="00B67023" w:rsidP="00B67023">
      <w:pPr>
        <w:jc w:val="center"/>
        <w:rPr>
          <w:sz w:val="24"/>
          <w:szCs w:val="32"/>
        </w:rPr>
      </w:pPr>
      <w:r>
        <w:rPr>
          <w:b/>
          <w:sz w:val="32"/>
          <w:szCs w:val="32"/>
        </w:rPr>
        <w:t>Thesaurus</w:t>
      </w:r>
    </w:p>
    <w:p w14:paraId="3AC3D269" w14:textId="056BD19A" w:rsidR="00B67023" w:rsidRDefault="00B67023" w:rsidP="00B67023">
      <w:pPr>
        <w:rPr>
          <w:sz w:val="24"/>
          <w:szCs w:val="32"/>
        </w:rPr>
      </w:pPr>
    </w:p>
    <w:p w14:paraId="24269FD8" w14:textId="34C2F772" w:rsidR="00B67023" w:rsidRDefault="00B67023" w:rsidP="00B67023">
      <w:pPr>
        <w:pStyle w:val="NormalWeb"/>
        <w:spacing w:before="0" w:beforeAutospacing="0" w:after="0" w:afterAutospacing="0"/>
      </w:pPr>
      <w:r>
        <w:rPr>
          <w:rFonts w:ascii="Cambria" w:hAnsi="Cambria"/>
          <w:color w:val="000000"/>
        </w:rPr>
        <w:t xml:space="preserve">This is a desktop application currently used by many estate/letting agents. This holds most of the features we are looking to create. At the time of starting our project this was limited to a desktop application, however they have now introduced a mobile application in 2019. This allows the user to add properties and customers to the database, upload photos and the final advert is sent directly to the </w:t>
      </w:r>
      <w:r>
        <w:rPr>
          <w:rFonts w:ascii="Cambria" w:hAnsi="Cambria"/>
          <w:color w:val="000000"/>
        </w:rPr>
        <w:t>company’s</w:t>
      </w:r>
      <w:r>
        <w:rPr>
          <w:rFonts w:ascii="Cambria" w:hAnsi="Cambria"/>
          <w:color w:val="000000"/>
        </w:rPr>
        <w:t xml:space="preserve"> website. This programs appearance is very outdated and old. </w:t>
      </w:r>
      <w:r>
        <w:rPr>
          <w:rFonts w:ascii="Cambria" w:hAnsi="Cambria"/>
          <w:color w:val="000000"/>
          <w:sz w:val="20"/>
          <w:szCs w:val="20"/>
          <w:shd w:val="clear" w:color="auto" w:fill="FFFFFF"/>
        </w:rPr>
        <w:t>(Thesaurus.org.uk, 2019)</w:t>
      </w:r>
    </w:p>
    <w:p w14:paraId="1454B10D" w14:textId="77777777" w:rsidR="00B67023" w:rsidRPr="00B67023" w:rsidRDefault="00B67023" w:rsidP="00B67023">
      <w:pPr>
        <w:rPr>
          <w:sz w:val="24"/>
          <w:szCs w:val="32"/>
        </w:rPr>
      </w:pPr>
      <w:bookmarkStart w:id="0" w:name="_GoBack"/>
      <w:bookmarkEnd w:id="0"/>
    </w:p>
    <w:sectPr w:rsidR="00B67023" w:rsidRPr="00B670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NjIzNzczNDU3tzBU0lEKTi0uzszPAykwrAUA5dRhUCwAAAA="/>
  </w:docVars>
  <w:rsids>
    <w:rsidRoot w:val="00026C14"/>
    <w:rsid w:val="00026C14"/>
    <w:rsid w:val="00B6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2D977"/>
  <w15:chartTrackingRefBased/>
  <w15:docId w15:val="{B6EF2E7C-FB7F-4671-B3F4-D454ED7A4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70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8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6</Words>
  <Characters>436</Characters>
  <Application>Microsoft Office Word</Application>
  <DocSecurity>0</DocSecurity>
  <Lines>3</Lines>
  <Paragraphs>1</Paragraphs>
  <ScaleCrop>false</ScaleCrop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W.Pedwell</dc:creator>
  <cp:keywords/>
  <dc:description/>
  <cp:lastModifiedBy>A.W.Pedwell</cp:lastModifiedBy>
  <cp:revision>2</cp:revision>
  <dcterms:created xsi:type="dcterms:W3CDTF">2019-03-24T20:24:00Z</dcterms:created>
  <dcterms:modified xsi:type="dcterms:W3CDTF">2019-03-24T20:26:00Z</dcterms:modified>
</cp:coreProperties>
</file>